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p14">
  <w:body>
    <w:p w:rsidR="0042209B" w:rsidP="0042209B" w:rsidRDefault="00B451F3" w14:paraId="5829C8C7" w14:textId="7BEE7E74">
      <w:pPr>
        <w:jc w:val="center"/>
        <w:rPr>
          <w:rFonts w:ascii="Century Gothic" w:hAnsi="Century Gothic"/>
        </w:rPr>
      </w:pPr>
      <w:r>
        <w:rPr>
          <w:rFonts w:ascii="Century Gothic" w:hAnsi="Century Gothic"/>
        </w:rPr>
        <w:t xml:space="preserve"> </w:t>
      </w:r>
      <w:r w:rsidR="00B66151">
        <w:rPr>
          <w:rFonts w:ascii="Century Gothic" w:hAnsi="Century Gothic"/>
        </w:rPr>
        <w:t xml:space="preserve"> </w:t>
      </w:r>
    </w:p>
    <w:p w:rsidR="0042209B" w:rsidP="00FF7815" w:rsidRDefault="00E4469E" w14:paraId="442B7598" w14:textId="287294D2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  <w:sz w:val="32"/>
        </w:rPr>
        <w:t>Occupational and Professional Licensing Administration</w:t>
      </w:r>
    </w:p>
    <w:p w:rsidR="00092D0C" w:rsidP="00092D0C" w:rsidRDefault="00092D0C" w14:paraId="6E209D7C" w14:textId="29ACDA33">
      <w:pPr>
        <w:pStyle w:val="Standard1"/>
        <w:spacing w:before="0" w:after="0"/>
        <w:jc w:val="center"/>
        <w:rPr>
          <w:b/>
          <w:color w:val="000000"/>
          <w:sz w:val="24"/>
          <w:szCs w:val="24"/>
        </w:rPr>
      </w:pPr>
      <w:r w:rsidRPr="008575D3">
        <w:rPr>
          <w:b/>
          <w:sz w:val="24"/>
          <w:szCs w:val="24"/>
        </w:rPr>
        <w:t xml:space="preserve">District of Columbia </w:t>
      </w:r>
      <w:r w:rsidR="00497B28">
        <w:rPr>
          <w:b/>
          <w:sz w:val="24"/>
          <w:szCs w:val="24"/>
        </w:rPr>
        <w:t>Real Estate Commission</w:t>
      </w:r>
    </w:p>
    <w:p w:rsidRPr="006E4990" w:rsidR="006E4990" w:rsidP="006E4990" w:rsidRDefault="006E4990" w14:paraId="11589CAE" w14:textId="72BF8BB4">
      <w:pPr>
        <w:jc w:val="center"/>
        <w:rPr>
          <w:rFonts w:ascii="Times New Roman" w:hAnsi="Times New Roman" w:eastAsia="Times New Roman" w:cs="Times New Roman"/>
          <w:b/>
          <w:color w:val="000000"/>
        </w:rPr>
      </w:pPr>
      <w:r w:rsidRPr="006E4990">
        <w:rPr>
          <w:rFonts w:ascii="Times New Roman" w:hAnsi="Times New Roman" w:eastAsia="Times New Roman" w:cs="Times New Roman"/>
          <w:b/>
          <w:color w:val="000000"/>
        </w:rPr>
        <w:t xml:space="preserve">Call: </w:t>
      </w:r>
      <w:r w:rsidRPr="00851F65" w:rsidR="00851F65">
        <w:rPr>
          <w:rFonts w:ascii="Times New Roman" w:hAnsi="Times New Roman" w:eastAsia="Times New Roman" w:cs="Times New Roman"/>
          <w:b/>
          <w:color w:val="000000"/>
        </w:rPr>
        <w:t>1-650-479-3208</w:t>
      </w:r>
    </w:p>
    <w:p w:rsidRPr="00B12240" w:rsidR="00B12240" w:rsidP="00B12240" w:rsidRDefault="000B5ABF" w14:paraId="493C30C5" w14:textId="046D95B1">
      <w:pPr>
        <w:jc w:val="center"/>
        <w:rPr>
          <w:rFonts w:ascii="Times New Roman" w:hAnsi="Times New Roman" w:eastAsia="Times New Roman" w:cs="Times New Roman"/>
          <w:b/>
          <w:color w:val="000000"/>
        </w:rPr>
      </w:pPr>
      <w:r w:rsidRPr="000B5ABF">
        <w:rPr>
          <w:rFonts w:ascii="Times New Roman" w:hAnsi="Times New Roman" w:eastAsia="Times New Roman" w:cs="Times New Roman"/>
          <w:b/>
          <w:color w:val="000000"/>
        </w:rPr>
        <w:t xml:space="preserve">Access code: </w:t>
      </w:r>
      <w:r w:rsidRPr="00A02E8C" w:rsidR="00A02E8C">
        <w:rPr>
          <w:rFonts w:ascii="Times New Roman" w:hAnsi="Times New Roman" w:eastAsia="Times New Roman" w:cs="Times New Roman"/>
          <w:b/>
          <w:color w:val="000000"/>
        </w:rPr>
        <w:t>172 482 1019</w:t>
      </w:r>
    </w:p>
    <w:p w:rsidRPr="008575D3" w:rsidR="00092D0C" w:rsidP="00B12240" w:rsidRDefault="00B12240" w14:paraId="537F9704" w14:textId="2527C7C4">
      <w:pPr>
        <w:jc w:val="center"/>
        <w:rPr>
          <w:rFonts w:ascii="Times New Roman" w:hAnsi="Times New Roman"/>
          <w:b/>
          <w:color w:val="000000"/>
        </w:rPr>
      </w:pPr>
      <w:r w:rsidRPr="00B12240">
        <w:rPr>
          <w:rFonts w:ascii="Times New Roman" w:hAnsi="Times New Roman" w:eastAsia="Times New Roman" w:cs="Times New Roman"/>
          <w:b/>
          <w:color w:val="000000"/>
        </w:rPr>
        <w:t>Password: RealEstate (73253782 from phones and video systems)</w:t>
      </w:r>
    </w:p>
    <w:p w:rsidRPr="008575D3" w:rsidR="00092D0C" w:rsidP="00092D0C" w:rsidRDefault="00092D0C" w14:paraId="60D147D9" w14:textId="7A89B34D">
      <w:pPr>
        <w:ind w:left="2160"/>
        <w:rPr>
          <w:rFonts w:ascii="Times New Roman" w:hAnsi="Times New Roman"/>
        </w:rPr>
      </w:pPr>
      <w:r w:rsidRPr="008575D3">
        <w:rPr>
          <w:rFonts w:ascii="Times New Roman" w:hAnsi="Times New Roman"/>
        </w:rPr>
        <w:t xml:space="preserve">        </w:t>
      </w:r>
    </w:p>
    <w:p w:rsidRPr="008575D3" w:rsidR="00092D0C" w:rsidP="00092D0C" w:rsidRDefault="00092D0C" w14:paraId="57BE300A" w14:textId="52F9A94A">
      <w:pPr>
        <w:jc w:val="center"/>
        <w:rPr>
          <w:rFonts w:ascii="Times New Roman" w:hAnsi="Times New Roman"/>
          <w:b/>
        </w:rPr>
      </w:pPr>
      <w:r w:rsidRPr="008575D3">
        <w:rPr>
          <w:rFonts w:ascii="Times New Roman" w:hAnsi="Times New Roman"/>
          <w:b/>
        </w:rPr>
        <w:t>AGENDA</w:t>
      </w:r>
    </w:p>
    <w:p w:rsidRPr="00794F02" w:rsidR="00092D0C" w:rsidP="00092D0C" w:rsidRDefault="00A02E8C" w14:paraId="2F9C69A1" w14:textId="032AB0A9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June 8</w:t>
      </w:r>
      <w:r w:rsidR="000B5ABF">
        <w:rPr>
          <w:rFonts w:ascii="Times New Roman" w:hAnsi="Times New Roman"/>
          <w:b/>
        </w:rPr>
        <w:t>, 2021</w:t>
      </w:r>
    </w:p>
    <w:p w:rsidRPr="008575D3" w:rsidR="00092D0C" w:rsidP="00092D0C" w:rsidRDefault="00B45AB0" w14:paraId="1E8D0D32" w14:textId="55D7B9AE">
      <w:pPr>
        <w:jc w:val="center"/>
        <w:rPr>
          <w:rFonts w:ascii="Times New Roman" w:hAnsi="Times New Roman"/>
          <w:b/>
        </w:rPr>
      </w:pPr>
      <w:r w:rsidRPr="00834E48">
        <w:rPr>
          <w:rFonts w:ascii="Times New Roman" w:hAnsi="Times New Roman"/>
          <w:b/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25529316" wp14:editId="009ECEE3">
                <wp:simplePos x="0" y="0"/>
                <wp:positionH relativeFrom="margin">
                  <wp:posOffset>4633595</wp:posOffset>
                </wp:positionH>
                <wp:positionV relativeFrom="page">
                  <wp:posOffset>2855557</wp:posOffset>
                </wp:positionV>
                <wp:extent cx="1476375" cy="1447800"/>
                <wp:effectExtent l="0" t="0" r="28575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6375" cy="14478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834E48" w:rsidR="00FD4858" w:rsidP="00FD4858" w:rsidRDefault="00FD4858" w14:paraId="57F4E481" w14:textId="77777777">
                            <w:pPr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834E48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0"/>
                                <w:szCs w:val="20"/>
                                <w:u w:val="single"/>
                              </w:rPr>
                              <w:t>Board Members</w:t>
                            </w:r>
                          </w:p>
                          <w:p w:rsidRPr="00497B28" w:rsidR="00FD4858" w:rsidP="00FD4858" w:rsidRDefault="00FD4858" w14:paraId="68EF13A2" w14:textId="7777777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B2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Frank Pietranton, Chair</w:t>
                            </w:r>
                          </w:p>
                          <w:p w:rsidRPr="00497B28" w:rsidR="00FD4858" w:rsidP="00FD4858" w:rsidRDefault="00FD4858" w14:paraId="36D127D6" w14:textId="7777777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B2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Ulani Gulstone, Vice-Chair</w:t>
                            </w:r>
                          </w:p>
                          <w:p w:rsidRPr="00497B28" w:rsidR="00FD4858" w:rsidP="00FD4858" w:rsidRDefault="00FD4858" w14:paraId="10F20B7F" w14:textId="7777777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B2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Christine Warnke</w:t>
                            </w:r>
                          </w:p>
                          <w:p w:rsidRPr="00497B28" w:rsidR="00FD4858" w:rsidP="00FD4858" w:rsidRDefault="00FD4858" w14:paraId="30AFB6F1" w14:textId="7777777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B2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David Forster</w:t>
                            </w:r>
                          </w:p>
                          <w:p w:rsidRPr="00497B28" w:rsidR="00FD4858" w:rsidP="00FD4858" w:rsidRDefault="00FD4858" w14:paraId="600A110B" w14:textId="7777777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B2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Edward Downs</w:t>
                            </w:r>
                          </w:p>
                          <w:p w:rsidRPr="00497B28" w:rsidR="00FD4858" w:rsidP="00FD4858" w:rsidRDefault="00FD4858" w14:paraId="7D3CB67F" w14:textId="7777777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B2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Monique Owens</w:t>
                            </w:r>
                          </w:p>
                          <w:p w:rsidRPr="00497B28" w:rsidR="00FD4858" w:rsidP="00FD4858" w:rsidRDefault="00FD4858" w14:paraId="1D322EBC" w14:textId="7777777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B2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Elizabeth Blakeslee</w:t>
                            </w:r>
                          </w:p>
                          <w:p w:rsidR="00FD4858" w:rsidP="00FD4858" w:rsidRDefault="00FD4858" w14:paraId="29379ADF" w14:textId="7777777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497B28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Ericka Black</w:t>
                            </w:r>
                          </w:p>
                          <w:p w:rsidR="00FD4858" w:rsidP="00FD4858" w:rsidRDefault="00FD4858" w14:paraId="553D15CE" w14:textId="7777777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Joseph Borger</w:t>
                            </w:r>
                          </w:p>
                          <w:p w:rsidRPr="00497B28" w:rsidR="00FD4858" w:rsidP="00FD4858" w:rsidRDefault="00FD4858" w14:paraId="237A73E7" w14:textId="77777777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</w:p>
                          <w:p w:rsidRPr="00834E48" w:rsidR="00FD4858" w:rsidP="00FD4858" w:rsidRDefault="00FD4858" w14:paraId="2BBD2642" w14:textId="77777777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25529316">
                <v:stroke joinstyle="miter"/>
                <v:path gradientshapeok="t" o:connecttype="rect"/>
              </v:shapetype>
              <v:shape id="Text Box 2" style="position:absolute;left:0;text-align:left;margin-left:364.85pt;margin-top:224.85pt;width:116.25pt;height:114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spid="_x0000_s1026" fillcolor="#c6d9f1 [671]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">
                <v:textbox>
                  <w:txbxContent>
                    <w:p w:rsidRPr="00834E48" w:rsidR="00FD4858" w:rsidP="00FD4858" w:rsidRDefault="00FD4858" w14:paraId="57F4E481" w14:textId="77777777">
                      <w:pPr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u w:val="single"/>
                        </w:rPr>
                      </w:pPr>
                      <w:r w:rsidRPr="00834E48">
                        <w:rPr>
                          <w:rFonts w:ascii="Times New Roman" w:hAnsi="Times New Roman" w:cs="Times New Roman"/>
                          <w:b/>
                          <w:i/>
                          <w:sz w:val="20"/>
                          <w:szCs w:val="20"/>
                          <w:u w:val="single"/>
                        </w:rPr>
                        <w:t>Board Members</w:t>
                      </w:r>
                    </w:p>
                    <w:p w:rsidRPr="00497B28" w:rsidR="00FD4858" w:rsidP="00FD4858" w:rsidRDefault="00FD4858" w14:paraId="68EF13A2" w14:textId="7777777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B2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Frank Pietranton, Chair</w:t>
                      </w:r>
                    </w:p>
                    <w:p w:rsidRPr="00497B28" w:rsidR="00FD4858" w:rsidP="00FD4858" w:rsidRDefault="00FD4858" w14:paraId="36D127D6" w14:textId="7777777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B2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Ulani Gulstone, Vice-Chair</w:t>
                      </w:r>
                    </w:p>
                    <w:p w:rsidRPr="00497B28" w:rsidR="00FD4858" w:rsidP="00FD4858" w:rsidRDefault="00FD4858" w14:paraId="10F20B7F" w14:textId="7777777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B2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Christine Warnke</w:t>
                      </w:r>
                    </w:p>
                    <w:p w:rsidRPr="00497B28" w:rsidR="00FD4858" w:rsidP="00FD4858" w:rsidRDefault="00FD4858" w14:paraId="30AFB6F1" w14:textId="7777777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B2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David Forster</w:t>
                      </w:r>
                    </w:p>
                    <w:p w:rsidRPr="00497B28" w:rsidR="00FD4858" w:rsidP="00FD4858" w:rsidRDefault="00FD4858" w14:paraId="600A110B" w14:textId="7777777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B2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Edward Downs</w:t>
                      </w:r>
                    </w:p>
                    <w:p w:rsidRPr="00497B28" w:rsidR="00FD4858" w:rsidP="00FD4858" w:rsidRDefault="00FD4858" w14:paraId="7D3CB67F" w14:textId="7777777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B2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Monique Owens</w:t>
                      </w:r>
                    </w:p>
                    <w:p w:rsidRPr="00497B28" w:rsidR="00FD4858" w:rsidP="00FD4858" w:rsidRDefault="00FD4858" w14:paraId="1D322EBC" w14:textId="7777777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B2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Elizabeth Blakeslee</w:t>
                      </w:r>
                    </w:p>
                    <w:p w:rsidR="00FD4858" w:rsidP="00FD4858" w:rsidRDefault="00FD4858" w14:paraId="29379ADF" w14:textId="7777777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497B28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Ericka Black</w:t>
                      </w:r>
                    </w:p>
                    <w:p w:rsidR="00FD4858" w:rsidP="00FD4858" w:rsidRDefault="00FD4858" w14:paraId="553D15CE" w14:textId="7777777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Joseph Borger</w:t>
                      </w:r>
                    </w:p>
                    <w:p w:rsidRPr="00497B28" w:rsidR="00FD4858" w:rsidP="00FD4858" w:rsidRDefault="00FD4858" w14:paraId="237A73E7" w14:textId="77777777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</w:p>
                    <w:p w:rsidRPr="00834E48" w:rsidR="00FD4858" w:rsidP="00FD4858" w:rsidRDefault="00FD4858" w14:paraId="2BBD2642" w14:textId="77777777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092D0C">
        <w:rPr>
          <w:rFonts w:ascii="Times New Roman" w:hAnsi="Times New Roman"/>
          <w:b/>
        </w:rPr>
        <w:t>10:</w:t>
      </w:r>
      <w:r w:rsidR="00E344B3">
        <w:rPr>
          <w:rFonts w:ascii="Times New Roman" w:hAnsi="Times New Roman"/>
          <w:b/>
        </w:rPr>
        <w:t>0</w:t>
      </w:r>
      <w:r w:rsidR="00497B28">
        <w:rPr>
          <w:rFonts w:ascii="Times New Roman" w:hAnsi="Times New Roman"/>
          <w:b/>
        </w:rPr>
        <w:t>0</w:t>
      </w:r>
      <w:r w:rsidRPr="008575D3" w:rsidR="00092D0C">
        <w:rPr>
          <w:rFonts w:ascii="Times New Roman" w:hAnsi="Times New Roman"/>
          <w:b/>
        </w:rPr>
        <w:t xml:space="preserve"> A.M.</w:t>
      </w:r>
    </w:p>
    <w:p w:rsidRPr="003B0013" w:rsidR="00092D0C" w:rsidP="00092D0C" w:rsidRDefault="00092D0C" w14:paraId="47DF1049" w14:textId="1F81AFB9">
      <w:pPr>
        <w:rPr>
          <w:rFonts w:ascii="Times New Roman" w:hAnsi="Times New Roman"/>
          <w:sz w:val="22"/>
          <w:szCs w:val="22"/>
        </w:rPr>
      </w:pPr>
    </w:p>
    <w:p w:rsidRPr="003B0013" w:rsidR="00092D0C" w:rsidP="00092D0C" w:rsidRDefault="00092D0C" w14:paraId="5380A72C" w14:textId="03A7C25A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080E7A38">
        <w:rPr>
          <w:rFonts w:ascii="Times New Roman" w:hAnsi="Times New Roman"/>
          <w:sz w:val="22"/>
          <w:szCs w:val="22"/>
        </w:rPr>
        <w:t>Call to Order – 10:</w:t>
      </w:r>
      <w:r w:rsidRPr="080E7A38" w:rsidR="003065FB">
        <w:rPr>
          <w:rFonts w:ascii="Times New Roman" w:hAnsi="Times New Roman"/>
          <w:sz w:val="22"/>
          <w:szCs w:val="22"/>
        </w:rPr>
        <w:t>0</w:t>
      </w:r>
      <w:r w:rsidRPr="080E7A38">
        <w:rPr>
          <w:rFonts w:ascii="Times New Roman" w:hAnsi="Times New Roman"/>
          <w:sz w:val="22"/>
          <w:szCs w:val="22"/>
        </w:rPr>
        <w:t>0 am</w:t>
      </w:r>
    </w:p>
    <w:p w:rsidR="00092D0C" w:rsidP="00092D0C" w:rsidRDefault="00092D0C" w14:paraId="099A16FC" w14:textId="71D91493">
      <w:pPr>
        <w:numPr>
          <w:ilvl w:val="0"/>
          <w:numId w:val="6"/>
        </w:numPr>
        <w:spacing w:line="480" w:lineRule="auto"/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 xml:space="preserve">Attendance (Start of Public Session) </w:t>
      </w:r>
    </w:p>
    <w:p w:rsidR="00092D0C" w:rsidP="00092D0C" w:rsidRDefault="00092D0C" w14:paraId="115D33FC" w14:textId="5C2C3FA8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003B0013">
        <w:rPr>
          <w:rFonts w:ascii="Times New Roman" w:hAnsi="Times New Roman"/>
          <w:sz w:val="22"/>
          <w:szCs w:val="22"/>
        </w:rPr>
        <w:t>Comments from the Public</w:t>
      </w:r>
    </w:p>
    <w:p w:rsidR="005E544E" w:rsidP="00113E74" w:rsidRDefault="005E544E" w14:paraId="29EB2B97" w14:textId="48631BF5">
      <w:pPr>
        <w:ind w:left="1440"/>
        <w:rPr>
          <w:rFonts w:ascii="Times New Roman" w:hAnsi="Times New Roman"/>
          <w:sz w:val="22"/>
          <w:szCs w:val="22"/>
        </w:rPr>
      </w:pPr>
    </w:p>
    <w:p w:rsidRPr="003B0013" w:rsidR="00092D0C" w:rsidP="00121A9E" w:rsidRDefault="00092D0C" w14:paraId="77BB9F88" w14:textId="6EF84BD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4E4C6909" w:rsidR="00092D0C">
        <w:rPr>
          <w:rFonts w:ascii="Times New Roman" w:hAnsi="Times New Roman"/>
          <w:sz w:val="22"/>
          <w:szCs w:val="22"/>
        </w:rPr>
        <w:t xml:space="preserve">Minutes – Draft, </w:t>
      </w:r>
      <w:r w:rsidRPr="4E4C6909" w:rsidR="0085601A">
        <w:rPr>
          <w:rFonts w:ascii="Times New Roman" w:hAnsi="Times New Roman"/>
          <w:sz w:val="22"/>
          <w:szCs w:val="22"/>
        </w:rPr>
        <w:t>May 11</w:t>
      </w:r>
      <w:r w:rsidRPr="4E4C6909" w:rsidR="004E5299">
        <w:rPr>
          <w:rFonts w:ascii="Times New Roman" w:hAnsi="Times New Roman"/>
          <w:sz w:val="22"/>
          <w:szCs w:val="22"/>
        </w:rPr>
        <w:t>, 202</w:t>
      </w:r>
      <w:r w:rsidRPr="4E4C6909" w:rsidR="00DF6AC5">
        <w:rPr>
          <w:rFonts w:ascii="Times New Roman" w:hAnsi="Times New Roman"/>
          <w:sz w:val="22"/>
          <w:szCs w:val="22"/>
        </w:rPr>
        <w:t>1</w:t>
      </w:r>
      <w:r w:rsidRPr="4E4C6909" w:rsidR="5FAD0A4D">
        <w:rPr>
          <w:rFonts w:ascii="Times New Roman" w:hAnsi="Times New Roman"/>
          <w:sz w:val="22"/>
          <w:szCs w:val="22"/>
        </w:rPr>
        <w:t xml:space="preserve"> </w:t>
      </w:r>
      <w:r w:rsidRPr="4E4C6909" w:rsidR="4BC24F1C">
        <w:rPr>
          <w:rFonts w:ascii="Times New Roman" w:hAnsi="Times New Roman"/>
          <w:sz w:val="22"/>
          <w:szCs w:val="22"/>
        </w:rPr>
        <w:t>(Joe and Ed)</w:t>
      </w:r>
    </w:p>
    <w:p w:rsidRPr="003B0013" w:rsidR="00092D0C" w:rsidP="00092D0C" w:rsidRDefault="00092D0C" w14:paraId="73E40D01" w14:textId="776083F5">
      <w:pPr>
        <w:rPr>
          <w:rFonts w:ascii="Times New Roman" w:hAnsi="Times New Roman"/>
          <w:sz w:val="22"/>
          <w:szCs w:val="22"/>
        </w:rPr>
      </w:pPr>
    </w:p>
    <w:p w:rsidRPr="009525EB" w:rsidR="00D20EC0" w:rsidP="009525EB" w:rsidRDefault="006C0A8E" w14:paraId="6465D114" w14:textId="594C4BCB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78E50577" wp14:editId="660BBAF7">
                <wp:simplePos x="0" y="0"/>
                <wp:positionH relativeFrom="margin">
                  <wp:posOffset>4324350</wp:posOffset>
                </wp:positionH>
                <wp:positionV relativeFrom="paragraph">
                  <wp:posOffset>5716</wp:posOffset>
                </wp:positionV>
                <wp:extent cx="2035503" cy="1485900"/>
                <wp:effectExtent l="0" t="0" r="22225" b="1905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5503" cy="1485900"/>
                        </a:xfrm>
                        <a:prstGeom prst="rect">
                          <a:avLst/>
                        </a:prstGeom>
                        <a:solidFill>
                          <a:srgbClr val="C5E0B3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7D11FC" w:rsidR="004F7170" w:rsidP="004F7170" w:rsidRDefault="004F7170" w14:paraId="2800A248" w14:textId="1A83D157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2021</w:t>
                            </w:r>
                            <w:r w:rsidRPr="007D11FC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 Meeting Dates</w:t>
                            </w:r>
                          </w:p>
                          <w:p w:rsidRPr="0093408D" w:rsidR="004F7170" w:rsidP="004F7170" w:rsidRDefault="00BE4D42" w14:paraId="3B5E7B39" w14:textId="50DB9650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7</w:t>
                            </w:r>
                            <w:r w:rsidRPr="0093408D" w:rsidR="004F7170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1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3</w:t>
                            </w:r>
                            <w:r w:rsidRPr="0093408D" w:rsidR="004F7170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202</w:t>
                            </w:r>
                            <w:r w:rsidRPr="0093408D" w:rsidR="00657501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Pr="0093408D" w:rsidR="004F7170" w:rsidP="004F7170" w:rsidRDefault="00BE4D42" w14:paraId="32AA1618" w14:textId="16FEB28D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August - Recess</w:t>
                            </w:r>
                          </w:p>
                          <w:p w:rsidR="004F7170" w:rsidP="004F7170" w:rsidRDefault="00564445" w14:paraId="421E6F22" w14:textId="1F0041AB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9</w:t>
                            </w:r>
                            <w:r w:rsidRPr="0093408D" w:rsidR="004F7170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1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4</w:t>
                            </w:r>
                            <w:r w:rsidRPr="0093408D" w:rsidR="004F7170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/202</w:t>
                            </w:r>
                            <w:r w:rsidRPr="0093408D" w:rsidR="0093408D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4F7170" w:rsidP="004F7170" w:rsidRDefault="004F7170" w14:paraId="249A5215" w14:textId="77777777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:rsidRPr="00EB5610" w:rsidR="004F7170" w:rsidP="004F7170" w:rsidRDefault="004F7170" w14:paraId="5ECE362B" w14:textId="77777777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>ARELLO Mid-Year Conference</w:t>
                            </w:r>
                          </w:p>
                          <w:p w:rsidR="004F7170" w:rsidP="004F7170" w:rsidRDefault="000A6108" w14:paraId="2800F347" w14:textId="26F7E3DA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6</w:t>
                            </w:r>
                            <w:r w:rsidR="004F7170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/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30</w:t>
                            </w:r>
                            <w:r w:rsidR="004F7170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/202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1</w:t>
                            </w:r>
                            <w:r w:rsidR="004F7170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-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7</w:t>
                            </w:r>
                            <w:r w:rsidR="004F7170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/3</w:t>
                            </w:r>
                            <w:r w:rsidRPr="00D313E4" w:rsidR="004F7170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/20</w:t>
                            </w:r>
                            <w:r w:rsidR="004F7170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1</w:t>
                            </w:r>
                            <w:r w:rsidR="004F7170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 – </w:t>
                            </w:r>
                            <w:r w:rsidR="00126B5B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San Antonio, TX</w:t>
                            </w:r>
                          </w:p>
                          <w:p w:rsidR="00B74AF1" w:rsidP="000A6108" w:rsidRDefault="00B74AF1" w14:paraId="4DF51EFA" w14:textId="77777777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  <w:p w:rsidRPr="00EB5610" w:rsidR="000A6108" w:rsidP="000A6108" w:rsidRDefault="00B74AF1" w14:paraId="31FB748F" w14:textId="261D5290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ARELLO Annual Conference </w:t>
                            </w:r>
                          </w:p>
                          <w:p w:rsidR="000A6108" w:rsidP="000A6108" w:rsidRDefault="004850ED" w14:paraId="0EECEAE1" w14:textId="6A733817">
                            <w:pPr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9/15 -19</w:t>
                            </w:r>
                            <w:r w:rsidRPr="00D313E4" w:rsidR="000A6108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/20</w:t>
                            </w:r>
                            <w:r w:rsidR="000A6108"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</w:rPr>
                              <w:t>21</w:t>
                            </w:r>
                            <w:r w:rsidR="000A6108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 – </w:t>
                            </w:r>
                            <w:r w:rsidR="00B74AF1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>Orlando, FL</w:t>
                            </w:r>
                          </w:p>
                          <w:p w:rsidR="00B45AB0" w:rsidP="007C7604" w:rsidRDefault="00B45AB0" w14:paraId="2C3D3EAE" w14:textId="77777777">
                            <w:pPr>
                              <w:rPr>
                                <w:rFonts w:ascii="Times New Roman" w:hAnsi="Times New Roman"/>
                                <w:b/>
                                <w:sz w:val="18"/>
                                <w:szCs w:val="18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style="position:absolute;left:0;text-align:left;margin-left:340.5pt;margin-top:.45pt;width:160.3pt;height:117pt;z-index:-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spid="_x0000_s1027" fillcolor="#c5e0b3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" w14:anchorId="78E50577">
                <v:textbox>
                  <w:txbxContent>
                    <w:p w:rsidRPr="007D11FC" w:rsidR="004F7170" w:rsidP="004F7170" w:rsidRDefault="004F7170" w14:paraId="2800A248" w14:textId="1A83D157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2021</w:t>
                      </w:r>
                      <w:r w:rsidRPr="007D11FC"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 xml:space="preserve"> Meeting Dates</w:t>
                      </w:r>
                    </w:p>
                    <w:p w:rsidRPr="0093408D" w:rsidR="004F7170" w:rsidP="004F7170" w:rsidRDefault="00BE4D42" w14:paraId="3B5E7B39" w14:textId="50DB9650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7</w:t>
                      </w:r>
                      <w:r w:rsidRPr="0093408D" w:rsidR="004F7170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1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3</w:t>
                      </w:r>
                      <w:r w:rsidRPr="0093408D" w:rsidR="004F7170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202</w:t>
                      </w:r>
                      <w:r w:rsidRPr="0093408D" w:rsidR="00657501">
                        <w:rPr>
                          <w:rFonts w:ascii="Times New Roman" w:hAnsi="Times New Roman"/>
                          <w:sz w:val="18"/>
                          <w:szCs w:val="18"/>
                        </w:rPr>
                        <w:t>1</w:t>
                      </w:r>
                    </w:p>
                    <w:p w:rsidRPr="0093408D" w:rsidR="004F7170" w:rsidP="004F7170" w:rsidRDefault="00BE4D42" w14:paraId="32AA1618" w14:textId="16FEB28D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August - Recess</w:t>
                      </w:r>
                    </w:p>
                    <w:p w:rsidR="004F7170" w:rsidP="004F7170" w:rsidRDefault="00564445" w14:paraId="421E6F22" w14:textId="1F0041AB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9</w:t>
                      </w:r>
                      <w:r w:rsidRPr="0093408D" w:rsidR="004F7170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1</w:t>
                      </w: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>4</w:t>
                      </w:r>
                      <w:r w:rsidRPr="0093408D" w:rsidR="004F7170">
                        <w:rPr>
                          <w:rFonts w:ascii="Times New Roman" w:hAnsi="Times New Roman"/>
                          <w:sz w:val="18"/>
                          <w:szCs w:val="18"/>
                        </w:rPr>
                        <w:t>/202</w:t>
                      </w:r>
                      <w:r w:rsidRPr="0093408D" w:rsidR="0093408D">
                        <w:rPr>
                          <w:rFonts w:ascii="Times New Roman" w:hAnsi="Times New Roman"/>
                          <w:sz w:val="18"/>
                          <w:szCs w:val="18"/>
                        </w:rPr>
                        <w:t>1</w:t>
                      </w:r>
                    </w:p>
                    <w:p w:rsidR="004F7170" w:rsidP="004F7170" w:rsidRDefault="004F7170" w14:paraId="249A5215" w14:textId="77777777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  <w:szCs w:val="18"/>
                        </w:rPr>
                        <w:tab/>
                      </w:r>
                    </w:p>
                    <w:p w:rsidRPr="00EB5610" w:rsidR="004F7170" w:rsidP="004F7170" w:rsidRDefault="004F7170" w14:paraId="5ECE362B" w14:textId="77777777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>ARELLO Mid-Year Conference</w:t>
                      </w:r>
                    </w:p>
                    <w:p w:rsidR="004F7170" w:rsidP="004F7170" w:rsidRDefault="000A6108" w14:paraId="2800F347" w14:textId="26F7E3DA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6</w:t>
                      </w:r>
                      <w:r w:rsidR="004F7170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/</w:t>
                      </w: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30</w:t>
                      </w:r>
                      <w:r w:rsidR="004F7170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/202</w:t>
                      </w: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1</w:t>
                      </w:r>
                      <w:r w:rsidR="004F7170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-</w:t>
                      </w: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7</w:t>
                      </w:r>
                      <w:r w:rsidR="004F7170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/3</w:t>
                      </w:r>
                      <w:r w:rsidRPr="00D313E4" w:rsidR="004F7170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/20</w:t>
                      </w:r>
                      <w:r w:rsidR="004F7170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2</w:t>
                      </w: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1</w:t>
                      </w:r>
                      <w:r w:rsidR="004F7170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 – </w:t>
                      </w:r>
                      <w:r w:rsidR="00126B5B">
                        <w:rPr>
                          <w:rFonts w:ascii="Times New Roman" w:hAnsi="Times New Roman"/>
                          <w:sz w:val="18"/>
                          <w:szCs w:val="18"/>
                        </w:rPr>
                        <w:t>San Antonio, TX</w:t>
                      </w:r>
                    </w:p>
                    <w:p w:rsidR="00B74AF1" w:rsidP="000A6108" w:rsidRDefault="00B74AF1" w14:paraId="4DF51EFA" w14:textId="77777777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  <w:p w:rsidRPr="00EB5610" w:rsidR="000A6108" w:rsidP="000A6108" w:rsidRDefault="00B74AF1" w14:paraId="31FB748F" w14:textId="261D5290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  <w:t xml:space="preserve">ARELLO Annual Conference </w:t>
                      </w:r>
                    </w:p>
                    <w:p w:rsidR="000A6108" w:rsidP="000A6108" w:rsidRDefault="004850ED" w14:paraId="0EECEAE1" w14:textId="6A733817">
                      <w:pPr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9/15 -19</w:t>
                      </w:r>
                      <w:r w:rsidRPr="00D313E4" w:rsidR="000A6108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/20</w:t>
                      </w:r>
                      <w:r w:rsidR="000A6108">
                        <w:rPr>
                          <w:rFonts w:ascii="Times New Roman" w:hAnsi="Times New Roman"/>
                          <w:b/>
                          <w:sz w:val="18"/>
                          <w:szCs w:val="18"/>
                        </w:rPr>
                        <w:t>21</w:t>
                      </w:r>
                      <w:r w:rsidR="000A6108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 – </w:t>
                      </w:r>
                      <w:r w:rsidR="00B74AF1">
                        <w:rPr>
                          <w:rFonts w:ascii="Times New Roman" w:hAnsi="Times New Roman"/>
                          <w:sz w:val="18"/>
                          <w:szCs w:val="18"/>
                        </w:rPr>
                        <w:t>Orlando, FL</w:t>
                      </w:r>
                    </w:p>
                    <w:p w:rsidR="00B45AB0" w:rsidP="007C7604" w:rsidRDefault="00B45AB0" w14:paraId="2C3D3EAE" w14:textId="77777777">
                      <w:pPr>
                        <w:rPr>
                          <w:rFonts w:ascii="Times New Roman" w:hAnsi="Times New Roman"/>
                          <w:b/>
                          <w:sz w:val="18"/>
                          <w:szCs w:val="18"/>
                          <w:u w:val="single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B0013" w:rsidR="00092D0C">
        <w:rPr>
          <w:rFonts w:ascii="Times New Roman" w:hAnsi="Times New Roman"/>
          <w:sz w:val="22"/>
          <w:szCs w:val="22"/>
        </w:rPr>
        <w:t>Recommendation</w:t>
      </w:r>
      <w:r w:rsidR="009525EB">
        <w:rPr>
          <w:rFonts w:ascii="Times New Roman" w:hAnsi="Times New Roman"/>
          <w:sz w:val="22"/>
          <w:szCs w:val="22"/>
        </w:rPr>
        <w:t xml:space="preserve"> – E</w:t>
      </w:r>
      <w:r w:rsidRPr="009525EB" w:rsidR="00D20EC0">
        <w:rPr>
          <w:rFonts w:ascii="Times New Roman" w:hAnsi="Times New Roman"/>
          <w:sz w:val="22"/>
          <w:szCs w:val="22"/>
        </w:rPr>
        <w:t xml:space="preserve">ducation Committee Recommendations </w:t>
      </w:r>
    </w:p>
    <w:p w:rsidRPr="009525EB" w:rsidR="00D20EC0" w:rsidP="4E4C6909" w:rsidRDefault="006C0A8E" w14:paraId="7E17B058" w14:textId="7728C6B0">
      <w:pPr>
        <w:numPr>
          <w:ilvl w:val="1"/>
          <w:numId w:val="6"/>
        </w:numPr>
        <w:rPr>
          <w:sz w:val="22"/>
          <w:szCs w:val="22"/>
        </w:rPr>
      </w:pPr>
      <w:r w:rsidRPr="009525EB" w:rsidR="1EE8B722">
        <w:rPr>
          <w:rFonts w:ascii="Times New Roman" w:hAnsi="Times New Roman"/>
          <w:sz w:val="22"/>
          <w:szCs w:val="22"/>
        </w:rPr>
        <w:t xml:space="preserve">(Joe and Elizabeth)</w:t>
      </w:r>
    </w:p>
    <w:p w:rsidRPr="003B0013" w:rsidR="00CA4904" w:rsidP="00CA4904" w:rsidRDefault="00CA4904" w14:paraId="35E40D6C" w14:textId="0845C1CF">
      <w:pPr>
        <w:pStyle w:val="ListParagraph"/>
        <w:ind w:left="1440"/>
        <w:rPr>
          <w:rFonts w:ascii="Times New Roman" w:hAnsi="Times New Roman"/>
          <w:sz w:val="22"/>
          <w:szCs w:val="22"/>
        </w:rPr>
      </w:pPr>
    </w:p>
    <w:p w:rsidR="00371CA4" w:rsidP="00092D0C" w:rsidRDefault="00371CA4" w14:paraId="76DF9AC1" w14:textId="4E1D50C3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4E4C6909" w:rsidR="00371CA4">
        <w:rPr>
          <w:rFonts w:ascii="Times New Roman" w:hAnsi="Times New Roman"/>
          <w:sz w:val="22"/>
          <w:szCs w:val="22"/>
        </w:rPr>
        <w:t>Budget Update</w:t>
      </w:r>
    </w:p>
    <w:p w:rsidR="4727BE5B" w:rsidP="4E4C6909" w:rsidRDefault="4727BE5B" w14:paraId="57CCECA6" w14:textId="2FC24953">
      <w:pPr>
        <w:pStyle w:val="Normal"/>
        <w:numPr>
          <w:ilvl w:val="1"/>
          <w:numId w:val="6"/>
        </w:numPr>
        <w:rPr>
          <w:sz w:val="22"/>
          <w:szCs w:val="22"/>
        </w:rPr>
      </w:pPr>
      <w:r w:rsidRPr="4E4C6909" w:rsidR="4727BE5B">
        <w:rPr>
          <w:rFonts w:ascii="Times New Roman" w:hAnsi="Times New Roman"/>
          <w:sz w:val="22"/>
          <w:szCs w:val="22"/>
        </w:rPr>
        <w:t>None</w:t>
      </w:r>
    </w:p>
    <w:p w:rsidR="00371CA4" w:rsidP="00371CA4" w:rsidRDefault="00371CA4" w14:paraId="4F3D1795" w14:textId="2455D6CC">
      <w:pPr>
        <w:ind w:left="720"/>
        <w:rPr>
          <w:rFonts w:ascii="Times New Roman" w:hAnsi="Times New Roman"/>
          <w:sz w:val="22"/>
          <w:szCs w:val="22"/>
        </w:rPr>
      </w:pPr>
    </w:p>
    <w:p w:rsidR="00092D0C" w:rsidP="00092D0C" w:rsidRDefault="00092D0C" w14:paraId="7BAD171B" w14:textId="060A9E23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4E4C6909" w:rsidR="00092D0C">
        <w:rPr>
          <w:rFonts w:ascii="Times New Roman" w:hAnsi="Times New Roman"/>
          <w:sz w:val="22"/>
          <w:szCs w:val="22"/>
        </w:rPr>
        <w:t>Correspondence</w:t>
      </w:r>
    </w:p>
    <w:p w:rsidR="00092D0C" w:rsidP="00092D0C" w:rsidRDefault="003065FB" w14:paraId="3A5C6DE8" w14:textId="36ED4CB1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4E4C6909" w:rsidR="003065FB">
        <w:rPr>
          <w:rFonts w:ascii="Times New Roman" w:hAnsi="Times New Roman"/>
          <w:sz w:val="22"/>
          <w:szCs w:val="22"/>
        </w:rPr>
        <w:t>None</w:t>
      </w:r>
    </w:p>
    <w:p w:rsidR="00092D0C" w:rsidP="00092D0C" w:rsidRDefault="00092D0C" w14:paraId="06F123F1" w14:textId="77777777">
      <w:pPr>
        <w:ind w:left="360"/>
        <w:rPr>
          <w:rFonts w:ascii="Times New Roman" w:hAnsi="Times New Roman"/>
          <w:sz w:val="22"/>
          <w:szCs w:val="22"/>
        </w:rPr>
      </w:pPr>
    </w:p>
    <w:p w:rsidR="61E5E5E2" w:rsidP="00CA4904" w:rsidRDefault="00092D0C" w14:paraId="62A2EBB2" w14:textId="6418110F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4E4C6909" w:rsidR="00092D0C">
        <w:rPr>
          <w:rFonts w:ascii="Times New Roman" w:hAnsi="Times New Roman"/>
          <w:sz w:val="22"/>
          <w:szCs w:val="22"/>
        </w:rPr>
        <w:t>Old Business</w:t>
      </w:r>
    </w:p>
    <w:p w:rsidRPr="00CA4904" w:rsidR="00CA4904" w:rsidP="00CA4904" w:rsidRDefault="00CA4904" w14:paraId="53D9A17D" w14:textId="61CF6DD7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4E4C6909" w:rsidR="00CA4904">
        <w:rPr>
          <w:rFonts w:ascii="Times New Roman" w:hAnsi="Times New Roman"/>
          <w:sz w:val="22"/>
          <w:szCs w:val="22"/>
        </w:rPr>
        <w:t>None</w:t>
      </w:r>
    </w:p>
    <w:p w:rsidR="00092D0C" w:rsidP="00092D0C" w:rsidRDefault="00542C84" w14:paraId="53A1D334" w14:textId="65C87B95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</w:t>
      </w:r>
    </w:p>
    <w:p w:rsidR="000A2761" w:rsidP="0010164F" w:rsidRDefault="00092D0C" w14:paraId="216EC2FE" w14:textId="6AAD70CF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4E4C6909" w:rsidR="00092D0C">
        <w:rPr>
          <w:rFonts w:ascii="Times New Roman" w:hAnsi="Times New Roman"/>
          <w:sz w:val="22"/>
          <w:szCs w:val="22"/>
        </w:rPr>
        <w:t>New Business</w:t>
      </w:r>
    </w:p>
    <w:p w:rsidRPr="006054CD" w:rsidR="001C70C9" w:rsidP="006054CD" w:rsidRDefault="00CE58F5" w14:paraId="6ED94AF2" w14:textId="343FBEC7">
      <w:pPr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4E4C6909" w:rsidR="00CE58F5">
        <w:rPr>
          <w:rFonts w:ascii="Times New Roman" w:hAnsi="Times New Roman"/>
          <w:sz w:val="22"/>
          <w:szCs w:val="22"/>
        </w:rPr>
        <w:t xml:space="preserve">Real Estate Licensee </w:t>
      </w:r>
      <w:r w:rsidRPr="4E4C6909" w:rsidR="00A50127">
        <w:rPr>
          <w:rFonts w:ascii="Times New Roman" w:hAnsi="Times New Roman"/>
          <w:sz w:val="22"/>
          <w:szCs w:val="22"/>
        </w:rPr>
        <w:t xml:space="preserve">Renewal </w:t>
      </w:r>
      <w:r w:rsidRPr="4E4C6909" w:rsidR="11E46359">
        <w:rPr>
          <w:rFonts w:ascii="Times New Roman" w:hAnsi="Times New Roman"/>
          <w:sz w:val="22"/>
          <w:szCs w:val="22"/>
        </w:rPr>
        <w:t xml:space="preserve">Fees </w:t>
      </w:r>
      <w:r w:rsidRPr="4E4C6909" w:rsidR="00A50127">
        <w:rPr>
          <w:rFonts w:ascii="Times New Roman" w:hAnsi="Times New Roman"/>
          <w:sz w:val="22"/>
          <w:szCs w:val="22"/>
        </w:rPr>
        <w:t>Update</w:t>
      </w:r>
    </w:p>
    <w:p w:rsidR="5B71A7AB" w:rsidP="4E4C6909" w:rsidRDefault="5B71A7AB" w14:paraId="4FB8984A" w14:textId="2985D004">
      <w:pPr>
        <w:pStyle w:val="Normal"/>
        <w:numPr>
          <w:ilvl w:val="2"/>
          <w:numId w:val="6"/>
        </w:numPr>
        <w:rPr>
          <w:sz w:val="22"/>
          <w:szCs w:val="22"/>
        </w:rPr>
      </w:pPr>
      <w:r w:rsidRPr="4E4C6909" w:rsidR="5B71A7AB">
        <w:rPr>
          <w:rFonts w:ascii="Times New Roman" w:hAnsi="Times New Roman"/>
          <w:sz w:val="22"/>
          <w:szCs w:val="22"/>
        </w:rPr>
        <w:t>All renewal fees will be the same $99</w:t>
      </w:r>
    </w:p>
    <w:p w:rsidR="1D1C82B2" w:rsidP="4E4C6909" w:rsidRDefault="1D1C82B2" w14:paraId="6B97580B" w14:textId="70CDAFE6">
      <w:pPr>
        <w:pStyle w:val="Normal"/>
        <w:numPr>
          <w:ilvl w:val="1"/>
          <w:numId w:val="6"/>
        </w:numPr>
        <w:rPr>
          <w:sz w:val="22"/>
          <w:szCs w:val="22"/>
        </w:rPr>
      </w:pPr>
      <w:r w:rsidRPr="4E4C6909" w:rsidR="1D1C82B2">
        <w:rPr>
          <w:rFonts w:ascii="Times New Roman" w:hAnsi="Times New Roman"/>
          <w:sz w:val="22"/>
          <w:szCs w:val="22"/>
        </w:rPr>
        <w:t xml:space="preserve">Vote authorize staff to add attestation </w:t>
      </w:r>
      <w:r w:rsidRPr="4E4C6909" w:rsidR="5A51153C">
        <w:rPr>
          <w:rFonts w:ascii="Times New Roman" w:hAnsi="Times New Roman"/>
          <w:sz w:val="22"/>
          <w:szCs w:val="22"/>
        </w:rPr>
        <w:t xml:space="preserve">requirement </w:t>
      </w:r>
      <w:r w:rsidRPr="4E4C6909" w:rsidR="1D1C82B2">
        <w:rPr>
          <w:rFonts w:ascii="Times New Roman" w:hAnsi="Times New Roman"/>
          <w:sz w:val="22"/>
          <w:szCs w:val="22"/>
        </w:rPr>
        <w:t>to the renewal application</w:t>
      </w:r>
      <w:r w:rsidRPr="4E4C6909" w:rsidR="049FF6DE">
        <w:rPr>
          <w:rFonts w:ascii="Times New Roman" w:hAnsi="Times New Roman"/>
          <w:sz w:val="22"/>
          <w:szCs w:val="22"/>
        </w:rPr>
        <w:t xml:space="preserve"> for the purpose of streamlining CEs on renewal application</w:t>
      </w:r>
      <w:r w:rsidRPr="4E4C6909" w:rsidR="2F6E29F1">
        <w:rPr>
          <w:rFonts w:ascii="Times New Roman" w:hAnsi="Times New Roman"/>
          <w:sz w:val="22"/>
          <w:szCs w:val="22"/>
        </w:rPr>
        <w:t xml:space="preserve"> (recording...</w:t>
      </w:r>
      <w:r w:rsidRPr="4E4C6909" w:rsidR="44D17BA7">
        <w:rPr>
          <w:rFonts w:ascii="Times New Roman" w:hAnsi="Times New Roman"/>
          <w:sz w:val="22"/>
          <w:szCs w:val="22"/>
        </w:rPr>
        <w:t>Joe and Ed)</w:t>
      </w:r>
    </w:p>
    <w:p w:rsidRPr="00656E88" w:rsidR="00092D0C" w:rsidP="00656E88" w:rsidRDefault="00092D0C" w14:paraId="4D3C428C" w14:textId="77777777">
      <w:pPr>
        <w:rPr>
          <w:sz w:val="22"/>
          <w:szCs w:val="22"/>
        </w:rPr>
      </w:pPr>
    </w:p>
    <w:p w:rsidRPr="00371CA4" w:rsidR="000B5ABF" w:rsidP="000B5ABF" w:rsidRDefault="000B5ABF" w14:paraId="4EFF9F70" w14:textId="67C1C74A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4E4C6909" w:rsidR="000B5ABF">
        <w:rPr>
          <w:rFonts w:ascii="Times New Roman" w:hAnsi="Times New Roman"/>
          <w:color w:val="000000" w:themeColor="text1" w:themeTint="FF" w:themeShade="FF"/>
          <w:sz w:val="22"/>
          <w:szCs w:val="22"/>
        </w:rPr>
        <w:t xml:space="preserve">Executive Session {Closed to the Public} – </w:t>
      </w:r>
      <w:r w:rsidRPr="4E4C6909" w:rsidR="000B5ABF">
        <w:rPr>
          <w:rFonts w:ascii="Times New Roman" w:hAnsi="Times New Roman"/>
          <w:sz w:val="22"/>
          <w:szCs w:val="22"/>
        </w:rPr>
        <w:t xml:space="preserve">to </w:t>
      </w:r>
      <w:r w:rsidRPr="4E4C6909" w:rsidR="000B5ABF">
        <w:rPr>
          <w:rFonts w:ascii="Times New Roman" w:hAnsi="Times New Roman"/>
          <w:color w:val="000000" w:themeColor="text1" w:themeTint="FF" w:themeShade="FF"/>
          <w:sz w:val="22"/>
          <w:szCs w:val="22"/>
        </w:rPr>
        <w:t xml:space="preserve">consult with an attorney pursuant to D.C. Official Code § 2-575(b) (4) (A); D.C. Official Code § 2-575(b) (9) to </w:t>
      </w:r>
      <w:r w:rsidRPr="4E4C6909" w:rsidR="000B5ABF">
        <w:rPr>
          <w:rFonts w:ascii="Times New Roman" w:hAnsi="Times New Roman"/>
          <w:sz w:val="22"/>
          <w:szCs w:val="22"/>
        </w:rPr>
        <w:t>discuss complaints/legal matters, applications and legal counsel report.</w:t>
      </w:r>
      <w:r w:rsidRPr="4E4C6909" w:rsidR="000B5ABF">
        <w:rPr>
          <w:rFonts w:ascii="Times New Roman" w:hAnsi="Times New Roman"/>
          <w:color w:val="FF0000"/>
          <w:sz w:val="22"/>
          <w:szCs w:val="22"/>
        </w:rPr>
        <w:t xml:space="preserve"> </w:t>
      </w:r>
      <w:r w:rsidRPr="4E4C6909" w:rsidR="7DE94A2A">
        <w:rPr>
          <w:rFonts w:ascii="Times New Roman" w:hAnsi="Times New Roman"/>
          <w:color w:val="FF0000"/>
          <w:sz w:val="22"/>
          <w:szCs w:val="22"/>
        </w:rPr>
        <w:t>(Ed and Elizabeth</w:t>
      </w:r>
      <w:r w:rsidRPr="4E4C6909" w:rsidR="292C8549">
        <w:rPr>
          <w:rFonts w:ascii="Times New Roman" w:hAnsi="Times New Roman"/>
          <w:color w:val="FF0000"/>
          <w:sz w:val="22"/>
          <w:szCs w:val="22"/>
        </w:rPr>
        <w:t xml:space="preserve"> at 10:52am</w:t>
      </w:r>
      <w:r w:rsidRPr="4E4C6909" w:rsidR="2FA8B5F9">
        <w:rPr>
          <w:rFonts w:ascii="Times New Roman" w:hAnsi="Times New Roman"/>
          <w:color w:val="FF0000"/>
          <w:sz w:val="22"/>
          <w:szCs w:val="22"/>
        </w:rPr>
        <w:t xml:space="preserve"> – 12:47pm</w:t>
      </w:r>
      <w:r w:rsidRPr="4E4C6909" w:rsidR="7DE94A2A">
        <w:rPr>
          <w:rFonts w:ascii="Times New Roman" w:hAnsi="Times New Roman"/>
          <w:color w:val="FF0000"/>
          <w:sz w:val="22"/>
          <w:szCs w:val="22"/>
        </w:rPr>
        <w:t>)</w:t>
      </w:r>
    </w:p>
    <w:p w:rsidR="00371CA4" w:rsidP="00371CA4" w:rsidRDefault="00371CA4" w14:paraId="6E2885AE" w14:textId="77777777">
      <w:pPr>
        <w:pStyle w:val="ListParagraph"/>
        <w:rPr>
          <w:rFonts w:ascii="Times New Roman" w:hAnsi="Times New Roman"/>
          <w:sz w:val="22"/>
          <w:szCs w:val="22"/>
        </w:rPr>
      </w:pPr>
    </w:p>
    <w:p w:rsidR="00371CA4" w:rsidP="000B5ABF" w:rsidRDefault="00371CA4" w14:paraId="68B4763A" w14:textId="41825377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4E4C6909" w:rsidR="00371CA4">
        <w:rPr>
          <w:rFonts w:ascii="Times New Roman" w:hAnsi="Times New Roman"/>
          <w:sz w:val="22"/>
          <w:szCs w:val="22"/>
        </w:rPr>
        <w:t>Recommendations</w:t>
      </w:r>
    </w:p>
    <w:p w:rsidR="00371CA4" w:rsidP="00371CA4" w:rsidRDefault="00371CA4" w14:paraId="184D67C2" w14:textId="77777777">
      <w:pPr>
        <w:pStyle w:val="ListParagraph"/>
        <w:rPr>
          <w:rFonts w:ascii="Times New Roman" w:hAnsi="Times New Roman"/>
          <w:sz w:val="22"/>
          <w:szCs w:val="22"/>
        </w:rPr>
      </w:pPr>
    </w:p>
    <w:p w:rsidRPr="006C0020" w:rsidR="00371CA4" w:rsidP="006C0020" w:rsidRDefault="00371CA4" w14:paraId="2AB31423" w14:textId="7CA1022C">
      <w:pPr>
        <w:pStyle w:val="ListParagraph"/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4E4C6909" w:rsidR="00371CA4">
        <w:rPr>
          <w:rFonts w:ascii="Times New Roman" w:hAnsi="Times New Roman"/>
          <w:sz w:val="22"/>
          <w:szCs w:val="22"/>
        </w:rPr>
        <w:t>Applications for Licensure</w:t>
      </w:r>
      <w:r w:rsidRPr="4E4C6909" w:rsidR="239AAA9A">
        <w:rPr>
          <w:rFonts w:ascii="Times New Roman" w:hAnsi="Times New Roman"/>
          <w:sz w:val="22"/>
          <w:szCs w:val="22"/>
        </w:rPr>
        <w:t xml:space="preserve"> (Elizabeth and Ed)</w:t>
      </w:r>
    </w:p>
    <w:p w:rsidR="38DCCEAF" w:rsidP="4E4C6909" w:rsidRDefault="38DCCEAF" w14:paraId="2FA9E66C" w14:textId="542710E1">
      <w:pPr>
        <w:pStyle w:val="ListParagraph"/>
        <w:numPr>
          <w:ilvl w:val="1"/>
          <w:numId w:val="6"/>
        </w:numPr>
        <w:rPr>
          <w:sz w:val="22"/>
          <w:szCs w:val="22"/>
        </w:rPr>
      </w:pPr>
      <w:r w:rsidRPr="4E4C6909" w:rsidR="38DCCEAF">
        <w:rPr>
          <w:rFonts w:ascii="Times New Roman" w:hAnsi="Times New Roman" w:eastAsia="Times New Roman" w:cs="Times New Roman"/>
          <w:sz w:val="22"/>
          <w:szCs w:val="22"/>
        </w:rPr>
        <w:t>Technical Application List (Joe and Ed)</w:t>
      </w:r>
    </w:p>
    <w:p w:rsidRPr="005C5B10" w:rsidR="00371CA4" w:rsidP="00371CA4" w:rsidRDefault="00371CA4" w14:paraId="50E0D239" w14:textId="7ADB5ED5">
      <w:pPr>
        <w:pStyle w:val="ListParagraph"/>
        <w:numPr>
          <w:ilvl w:val="1"/>
          <w:numId w:val="6"/>
        </w:numPr>
        <w:rPr>
          <w:rFonts w:ascii="Times New Roman" w:hAnsi="Times New Roman"/>
          <w:sz w:val="22"/>
          <w:szCs w:val="22"/>
        </w:rPr>
      </w:pPr>
      <w:r w:rsidRPr="4E4C6909" w:rsidR="00371CA4">
        <w:rPr>
          <w:rFonts w:ascii="Times New Roman" w:hAnsi="Times New Roman"/>
          <w:sz w:val="22"/>
          <w:szCs w:val="22"/>
        </w:rPr>
        <w:t>Legal Recommendations for complaints</w:t>
      </w:r>
      <w:r w:rsidRPr="4E4C6909" w:rsidR="002D7332">
        <w:rPr>
          <w:rFonts w:ascii="Times New Roman" w:hAnsi="Times New Roman"/>
          <w:sz w:val="22"/>
          <w:szCs w:val="22"/>
        </w:rPr>
        <w:t xml:space="preserve"> and Legal Matters</w:t>
      </w:r>
    </w:p>
    <w:p w:rsidR="301C970F" w:rsidP="4E4C6909" w:rsidRDefault="301C970F" w14:paraId="758BACA5" w14:textId="4564B6B8">
      <w:pPr>
        <w:pStyle w:val="ListParagraph"/>
        <w:numPr>
          <w:ilvl w:val="2"/>
          <w:numId w:val="6"/>
        </w:numPr>
        <w:rPr>
          <w:sz w:val="22"/>
          <w:szCs w:val="22"/>
        </w:rPr>
      </w:pPr>
      <w:r w:rsidRPr="4E4C6909" w:rsidR="301C970F">
        <w:rPr>
          <w:rFonts w:ascii="Times New Roman" w:hAnsi="Times New Roman" w:eastAsia="Times New Roman" w:cs="Times New Roman"/>
          <w:sz w:val="22"/>
          <w:szCs w:val="22"/>
        </w:rPr>
        <w:t>None</w:t>
      </w:r>
    </w:p>
    <w:p w:rsidRPr="00550588" w:rsidR="000B5ABF" w:rsidP="000B5ABF" w:rsidRDefault="000B5ABF" w14:paraId="39D14BAF" w14:textId="77777777">
      <w:pPr>
        <w:ind w:left="720"/>
        <w:rPr>
          <w:rFonts w:ascii="Times New Roman" w:hAnsi="Times New Roman"/>
          <w:sz w:val="22"/>
          <w:szCs w:val="22"/>
        </w:rPr>
      </w:pPr>
    </w:p>
    <w:p w:rsidRPr="00B32051" w:rsidR="00092D0C" w:rsidP="00092D0C" w:rsidRDefault="00092D0C" w14:paraId="1BD1D9F1" w14:textId="7807AC86">
      <w:pPr>
        <w:numPr>
          <w:ilvl w:val="0"/>
          <w:numId w:val="6"/>
        </w:numPr>
        <w:rPr>
          <w:rFonts w:ascii="Times New Roman" w:hAnsi="Times New Roman"/>
          <w:sz w:val="22"/>
          <w:szCs w:val="22"/>
        </w:rPr>
      </w:pPr>
      <w:r w:rsidRPr="4E4C6909" w:rsidR="00092D0C">
        <w:rPr>
          <w:rFonts w:ascii="Times New Roman" w:hAnsi="Times New Roman"/>
          <w:sz w:val="22"/>
          <w:szCs w:val="22"/>
        </w:rPr>
        <w:t>Adjourn</w:t>
      </w:r>
      <w:r w:rsidRPr="4E4C6909" w:rsidR="118113C8">
        <w:rPr>
          <w:rFonts w:ascii="Times New Roman" w:hAnsi="Times New Roman"/>
          <w:sz w:val="22"/>
          <w:szCs w:val="22"/>
        </w:rPr>
        <w:t xml:space="preserve"> (Christine and Elizabeth @ 12:53)</w:t>
      </w:r>
    </w:p>
    <w:p w:rsidR="00282A62" w:rsidP="00113E74" w:rsidRDefault="00282A62" w14:paraId="3894C4F9" w14:textId="3B4D1D89">
      <w:pPr>
        <w:rPr>
          <w:rFonts w:ascii="Times New Roman" w:hAnsi="Times New Roman"/>
          <w:sz w:val="20"/>
          <w:szCs w:val="20"/>
        </w:rPr>
      </w:pPr>
    </w:p>
    <w:p w:rsidR="00836CC4" w:rsidP="00113E74" w:rsidRDefault="00836CC4" w14:paraId="1872D21C" w14:textId="77777777">
      <w:pPr>
        <w:rPr>
          <w:rFonts w:ascii="Times New Roman" w:hAnsi="Times New Roman"/>
          <w:sz w:val="20"/>
          <w:szCs w:val="20"/>
        </w:rPr>
      </w:pPr>
    </w:p>
    <w:p w:rsidRPr="00C86973" w:rsidR="007A1188" w:rsidP="00113E74" w:rsidRDefault="00092D0C" w14:paraId="4DCFCC33" w14:textId="42839E9A">
      <w:pPr>
        <w:rPr>
          <w:rFonts w:ascii="Times New Roman" w:hAnsi="Times New Roman"/>
          <w:b/>
          <w:color w:val="000000"/>
          <w:sz w:val="20"/>
          <w:szCs w:val="20"/>
        </w:rPr>
      </w:pPr>
      <w:r w:rsidRPr="00C86973">
        <w:rPr>
          <w:rFonts w:ascii="Times New Roman" w:hAnsi="Times New Roman"/>
          <w:sz w:val="20"/>
          <w:szCs w:val="20"/>
        </w:rPr>
        <w:t xml:space="preserve">Next Scheduled Regular Meeting, </w:t>
      </w:r>
      <w:r w:rsidR="007154E2">
        <w:rPr>
          <w:rFonts w:ascii="Times New Roman" w:hAnsi="Times New Roman"/>
          <w:sz w:val="20"/>
          <w:szCs w:val="20"/>
        </w:rPr>
        <w:t>Tuesday</w:t>
      </w:r>
      <w:r w:rsidRPr="00C86973">
        <w:rPr>
          <w:rFonts w:ascii="Times New Roman" w:hAnsi="Times New Roman"/>
          <w:sz w:val="20"/>
          <w:szCs w:val="20"/>
        </w:rPr>
        <w:t xml:space="preserve">, </w:t>
      </w:r>
      <w:r w:rsidR="0085601A">
        <w:rPr>
          <w:rFonts w:ascii="Times New Roman" w:hAnsi="Times New Roman"/>
          <w:sz w:val="20"/>
          <w:szCs w:val="20"/>
        </w:rPr>
        <w:t>July 13</w:t>
      </w:r>
      <w:r w:rsidRPr="00C86973">
        <w:rPr>
          <w:rFonts w:ascii="Times New Roman" w:hAnsi="Times New Roman"/>
          <w:sz w:val="20"/>
          <w:szCs w:val="20"/>
        </w:rPr>
        <w:t>, 20</w:t>
      </w:r>
      <w:r w:rsidR="00532F9E">
        <w:rPr>
          <w:rFonts w:ascii="Times New Roman" w:hAnsi="Times New Roman"/>
          <w:sz w:val="20"/>
          <w:szCs w:val="20"/>
        </w:rPr>
        <w:t>2</w:t>
      </w:r>
      <w:r w:rsidR="006964AE">
        <w:rPr>
          <w:rFonts w:ascii="Times New Roman" w:hAnsi="Times New Roman"/>
          <w:sz w:val="20"/>
          <w:szCs w:val="20"/>
        </w:rPr>
        <w:t>1</w:t>
      </w:r>
      <w:r w:rsidRPr="00C86973">
        <w:rPr>
          <w:rFonts w:ascii="Times New Roman" w:hAnsi="Times New Roman"/>
          <w:sz w:val="20"/>
          <w:szCs w:val="20"/>
        </w:rPr>
        <w:t xml:space="preserve">; </w:t>
      </w:r>
      <w:r w:rsidR="000B5ABF">
        <w:rPr>
          <w:rFonts w:ascii="Times New Roman" w:hAnsi="Times New Roman"/>
          <w:sz w:val="20"/>
          <w:szCs w:val="20"/>
        </w:rPr>
        <w:t>via Webex Conferencing</w:t>
      </w:r>
      <w:r w:rsidRPr="00C86973">
        <w:rPr>
          <w:sz w:val="20"/>
          <w:szCs w:val="20"/>
        </w:rPr>
        <w:br/>
      </w:r>
    </w:p>
    <w:sectPr w:rsidRPr="00C86973" w:rsidR="007A1188" w:rsidSect="000D077F">
      <w:headerReference w:type="default" r:id="rId8"/>
      <w:footerReference w:type="default" r:id="rId9"/>
      <w:pgSz w:w="12240" w:h="15840" w:orient="portrait"/>
      <w:pgMar w:top="1440" w:right="1800" w:bottom="1440" w:left="1800" w:header="54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820538" w:rsidP="00BE55D9" w:rsidRDefault="00820538" w14:paraId="22A3D697" w14:textId="77777777">
      <w:r>
        <w:separator/>
      </w:r>
    </w:p>
  </w:endnote>
  <w:endnote w:type="continuationSeparator" w:id="0">
    <w:p w:rsidR="00820538" w:rsidP="00BE55D9" w:rsidRDefault="00820538" w14:paraId="0B778578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FC7F66" w:rsidP="000D077F" w:rsidRDefault="080E7A38" w14:paraId="4ACBCA80" w14:textId="2C3D4850">
    <w:pPr>
      <w:pStyle w:val="Footer"/>
      <w:ind w:left="-1350" w:hanging="90"/>
    </w:pPr>
    <w:r w:rsidR="4E4C6909">
      <w:drawing>
        <wp:inline wp14:editId="31D930AF" wp14:anchorId="1C72E1FB">
          <wp:extent cx="7315200" cy="692804"/>
          <wp:effectExtent l="0" t="0" r="0" b="0"/>
          <wp:docPr id="13" name="Picture 13" descr="Macintosh HD:Users:gabo:Desktop:10/9:DCRA:DCRA-9.24:DCRA-LetterHead Concept 1.1.jpg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13"/>
                  <pic:cNvPicPr/>
                </pic:nvPicPr>
                <pic:blipFill>
                  <a:blip r:embed="R5fbd3b852fcd48ca">
                    <a:extLst xmlns:a="http://schemas.openxmlformats.org/drawingml/2006/main"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0" flipH="0" flipV="0">
                    <a:off x="0" y="0"/>
                    <a:ext cx="7315200" cy="6928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820538" w:rsidP="00BE55D9" w:rsidRDefault="00820538" w14:paraId="6D2A55A7" w14:textId="77777777">
      <w:r>
        <w:separator/>
      </w:r>
    </w:p>
  </w:footnote>
  <w:footnote w:type="continuationSeparator" w:id="0">
    <w:p w:rsidR="00820538" w:rsidP="00BE55D9" w:rsidRDefault="00820538" w14:paraId="7BF7A92D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FC7F66" w:rsidP="00BE55D9" w:rsidRDefault="0042209B" w14:paraId="339606A8" w14:textId="45474E18">
    <w:pPr>
      <w:pStyle w:val="Header"/>
      <w:ind w:left="-900" w:hanging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DC56D8" wp14:editId="673800C0">
          <wp:simplePos x="0" y="0"/>
          <wp:positionH relativeFrom="margin">
            <wp:posOffset>1830070</wp:posOffset>
          </wp:positionH>
          <wp:positionV relativeFrom="margin">
            <wp:posOffset>-685800</wp:posOffset>
          </wp:positionV>
          <wp:extent cx="1844040" cy="732790"/>
          <wp:effectExtent l="0" t="0" r="3810" b="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gabo:Desktop:10/9:DCRA:DCRA-9.24:DCRA_Logo Suite:Primary:*Full Color:DCRA-Logo-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440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575070B5">
      <w:rPr/>
      <w:t/>
    </w:r>
    <w:r w:rsidR="4E4C6909">
      <w:rPr/>
      <w:t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9C1EB0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623872"/>
    <w:multiLevelType w:val="hybridMultilevel"/>
    <w:tmpl w:val="4210CE6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56298C"/>
    <w:multiLevelType w:val="hybridMultilevel"/>
    <w:tmpl w:val="C5DC3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4705DF"/>
    <w:multiLevelType w:val="hybridMultilevel"/>
    <w:tmpl w:val="DE3EA552"/>
    <w:lvl w:ilvl="0" w:tplc="48BA65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FB95D98"/>
    <w:multiLevelType w:val="hybridMultilevel"/>
    <w:tmpl w:val="D6B0B8B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A7F1578"/>
    <w:multiLevelType w:val="hybridMultilevel"/>
    <w:tmpl w:val="EA14A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28288E"/>
    <w:multiLevelType w:val="hybridMultilevel"/>
    <w:tmpl w:val="BEF2CF4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4206F51"/>
    <w:multiLevelType w:val="hybridMultilevel"/>
    <w:tmpl w:val="ABF8C02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6"/>
  </w:num>
  <w:num w:numId="6">
    <w:abstractNumId w:val="2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trackRevisions w:val="false"/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MyNLSwNDM2MjVX0lEKTi0uzszPAykwrgUA5PyxXSwAAAA="/>
  </w:docVars>
  <w:rsids>
    <w:rsidRoot w:val="00BE55D9"/>
    <w:rsid w:val="00010A0F"/>
    <w:rsid w:val="00010F1E"/>
    <w:rsid w:val="000152A5"/>
    <w:rsid w:val="00071127"/>
    <w:rsid w:val="000778F0"/>
    <w:rsid w:val="00092D0C"/>
    <w:rsid w:val="00095898"/>
    <w:rsid w:val="000A2761"/>
    <w:rsid w:val="000A3244"/>
    <w:rsid w:val="000A6108"/>
    <w:rsid w:val="000B5ABF"/>
    <w:rsid w:val="000D077F"/>
    <w:rsid w:val="000D7DDB"/>
    <w:rsid w:val="000E4E40"/>
    <w:rsid w:val="0010164F"/>
    <w:rsid w:val="0010254F"/>
    <w:rsid w:val="00113E74"/>
    <w:rsid w:val="00121A9E"/>
    <w:rsid w:val="00121F7F"/>
    <w:rsid w:val="00126B5B"/>
    <w:rsid w:val="001423E1"/>
    <w:rsid w:val="001456E9"/>
    <w:rsid w:val="00181156"/>
    <w:rsid w:val="00182E29"/>
    <w:rsid w:val="00190452"/>
    <w:rsid w:val="00194AC2"/>
    <w:rsid w:val="00195CC6"/>
    <w:rsid w:val="001B2D7B"/>
    <w:rsid w:val="001B4E95"/>
    <w:rsid w:val="001C239D"/>
    <w:rsid w:val="001C70C9"/>
    <w:rsid w:val="001D7EB0"/>
    <w:rsid w:val="00213AB1"/>
    <w:rsid w:val="002176B5"/>
    <w:rsid w:val="002202F8"/>
    <w:rsid w:val="00230E3D"/>
    <w:rsid w:val="00247FAD"/>
    <w:rsid w:val="00265CB4"/>
    <w:rsid w:val="00282A62"/>
    <w:rsid w:val="00287EA8"/>
    <w:rsid w:val="0029071B"/>
    <w:rsid w:val="002A466F"/>
    <w:rsid w:val="002A5F8C"/>
    <w:rsid w:val="002B23C8"/>
    <w:rsid w:val="002C7929"/>
    <w:rsid w:val="002D7332"/>
    <w:rsid w:val="002E1F6E"/>
    <w:rsid w:val="002F7797"/>
    <w:rsid w:val="003065FB"/>
    <w:rsid w:val="00333496"/>
    <w:rsid w:val="003359D0"/>
    <w:rsid w:val="00346DA6"/>
    <w:rsid w:val="00360042"/>
    <w:rsid w:val="00370936"/>
    <w:rsid w:val="00371CA4"/>
    <w:rsid w:val="003936A8"/>
    <w:rsid w:val="003B0D7F"/>
    <w:rsid w:val="003E29A6"/>
    <w:rsid w:val="003F1291"/>
    <w:rsid w:val="003F6EE8"/>
    <w:rsid w:val="00406E2B"/>
    <w:rsid w:val="0041405F"/>
    <w:rsid w:val="004153D6"/>
    <w:rsid w:val="0042209B"/>
    <w:rsid w:val="0042421F"/>
    <w:rsid w:val="0043334C"/>
    <w:rsid w:val="0046254B"/>
    <w:rsid w:val="00484F23"/>
    <w:rsid w:val="004850ED"/>
    <w:rsid w:val="00497B28"/>
    <w:rsid w:val="004A55E0"/>
    <w:rsid w:val="004C0FC9"/>
    <w:rsid w:val="004D66E7"/>
    <w:rsid w:val="004E5299"/>
    <w:rsid w:val="004F07CF"/>
    <w:rsid w:val="004F287A"/>
    <w:rsid w:val="004F5250"/>
    <w:rsid w:val="004F7170"/>
    <w:rsid w:val="0050372B"/>
    <w:rsid w:val="00524D1A"/>
    <w:rsid w:val="00532F9E"/>
    <w:rsid w:val="00542C84"/>
    <w:rsid w:val="00550588"/>
    <w:rsid w:val="0055543E"/>
    <w:rsid w:val="00564445"/>
    <w:rsid w:val="005646CB"/>
    <w:rsid w:val="0057401D"/>
    <w:rsid w:val="00582EBC"/>
    <w:rsid w:val="00586C4D"/>
    <w:rsid w:val="005B479A"/>
    <w:rsid w:val="005B7A7A"/>
    <w:rsid w:val="005C0C8B"/>
    <w:rsid w:val="005C5B10"/>
    <w:rsid w:val="005D1817"/>
    <w:rsid w:val="005D2AD0"/>
    <w:rsid w:val="005D5627"/>
    <w:rsid w:val="005E4D5D"/>
    <w:rsid w:val="005E544E"/>
    <w:rsid w:val="006054CD"/>
    <w:rsid w:val="00627C5D"/>
    <w:rsid w:val="00642E34"/>
    <w:rsid w:val="0064676C"/>
    <w:rsid w:val="00656E88"/>
    <w:rsid w:val="00657501"/>
    <w:rsid w:val="00660203"/>
    <w:rsid w:val="00686019"/>
    <w:rsid w:val="006964AE"/>
    <w:rsid w:val="006A12D0"/>
    <w:rsid w:val="006C0020"/>
    <w:rsid w:val="006C0947"/>
    <w:rsid w:val="006C0A8E"/>
    <w:rsid w:val="006D21CC"/>
    <w:rsid w:val="006E015A"/>
    <w:rsid w:val="006E4990"/>
    <w:rsid w:val="007031EA"/>
    <w:rsid w:val="007154E2"/>
    <w:rsid w:val="00724C5A"/>
    <w:rsid w:val="00730667"/>
    <w:rsid w:val="0074198F"/>
    <w:rsid w:val="00757DB6"/>
    <w:rsid w:val="007676A5"/>
    <w:rsid w:val="007A1188"/>
    <w:rsid w:val="007A29DA"/>
    <w:rsid w:val="007C7604"/>
    <w:rsid w:val="007E2A7A"/>
    <w:rsid w:val="008014F3"/>
    <w:rsid w:val="00816706"/>
    <w:rsid w:val="00820538"/>
    <w:rsid w:val="008251D5"/>
    <w:rsid w:val="00827362"/>
    <w:rsid w:val="00834E48"/>
    <w:rsid w:val="00836CC4"/>
    <w:rsid w:val="008428D1"/>
    <w:rsid w:val="00847EE8"/>
    <w:rsid w:val="00851F65"/>
    <w:rsid w:val="0085291F"/>
    <w:rsid w:val="0085601A"/>
    <w:rsid w:val="00856E60"/>
    <w:rsid w:val="00864487"/>
    <w:rsid w:val="00893B7B"/>
    <w:rsid w:val="008A1BD9"/>
    <w:rsid w:val="008B2620"/>
    <w:rsid w:val="008C4C3C"/>
    <w:rsid w:val="008E204A"/>
    <w:rsid w:val="008E6629"/>
    <w:rsid w:val="00920FB4"/>
    <w:rsid w:val="00921C8F"/>
    <w:rsid w:val="0093408D"/>
    <w:rsid w:val="009375FA"/>
    <w:rsid w:val="00942E4A"/>
    <w:rsid w:val="009525EB"/>
    <w:rsid w:val="00972603"/>
    <w:rsid w:val="0097433D"/>
    <w:rsid w:val="00980EEA"/>
    <w:rsid w:val="009A03EF"/>
    <w:rsid w:val="009B0F17"/>
    <w:rsid w:val="009B29BC"/>
    <w:rsid w:val="009B5E1A"/>
    <w:rsid w:val="009C07EF"/>
    <w:rsid w:val="009C4742"/>
    <w:rsid w:val="009C5054"/>
    <w:rsid w:val="009D1854"/>
    <w:rsid w:val="009D4546"/>
    <w:rsid w:val="009D5739"/>
    <w:rsid w:val="00A004B6"/>
    <w:rsid w:val="00A02E8C"/>
    <w:rsid w:val="00A03319"/>
    <w:rsid w:val="00A07F35"/>
    <w:rsid w:val="00A11537"/>
    <w:rsid w:val="00A17D6C"/>
    <w:rsid w:val="00A200CA"/>
    <w:rsid w:val="00A50127"/>
    <w:rsid w:val="00A673EE"/>
    <w:rsid w:val="00A86711"/>
    <w:rsid w:val="00AC3C01"/>
    <w:rsid w:val="00AD03C4"/>
    <w:rsid w:val="00AF1BA5"/>
    <w:rsid w:val="00AF31A3"/>
    <w:rsid w:val="00B12240"/>
    <w:rsid w:val="00B16EA3"/>
    <w:rsid w:val="00B24CAC"/>
    <w:rsid w:val="00B441A7"/>
    <w:rsid w:val="00B451F3"/>
    <w:rsid w:val="00B45AB0"/>
    <w:rsid w:val="00B533CF"/>
    <w:rsid w:val="00B62C74"/>
    <w:rsid w:val="00B66151"/>
    <w:rsid w:val="00B67AFC"/>
    <w:rsid w:val="00B73004"/>
    <w:rsid w:val="00B74AF1"/>
    <w:rsid w:val="00B80ACA"/>
    <w:rsid w:val="00B97867"/>
    <w:rsid w:val="00BC02BF"/>
    <w:rsid w:val="00BE4D42"/>
    <w:rsid w:val="00BE55D9"/>
    <w:rsid w:val="00C17FAE"/>
    <w:rsid w:val="00C20A48"/>
    <w:rsid w:val="00C47DE6"/>
    <w:rsid w:val="00C86973"/>
    <w:rsid w:val="00C92DB6"/>
    <w:rsid w:val="00CA35E3"/>
    <w:rsid w:val="00CA4904"/>
    <w:rsid w:val="00CA5C76"/>
    <w:rsid w:val="00CA6C75"/>
    <w:rsid w:val="00CB1974"/>
    <w:rsid w:val="00CB5162"/>
    <w:rsid w:val="00CC552B"/>
    <w:rsid w:val="00CC6D32"/>
    <w:rsid w:val="00CC7823"/>
    <w:rsid w:val="00CE58F5"/>
    <w:rsid w:val="00CF311E"/>
    <w:rsid w:val="00D1614E"/>
    <w:rsid w:val="00D20EC0"/>
    <w:rsid w:val="00D23383"/>
    <w:rsid w:val="00D313E4"/>
    <w:rsid w:val="00D57607"/>
    <w:rsid w:val="00D85FB2"/>
    <w:rsid w:val="00D92882"/>
    <w:rsid w:val="00D943EB"/>
    <w:rsid w:val="00DC451B"/>
    <w:rsid w:val="00DF34D5"/>
    <w:rsid w:val="00DF6AC5"/>
    <w:rsid w:val="00DF76C9"/>
    <w:rsid w:val="00E13200"/>
    <w:rsid w:val="00E26FCB"/>
    <w:rsid w:val="00E274A1"/>
    <w:rsid w:val="00E344B3"/>
    <w:rsid w:val="00E4469E"/>
    <w:rsid w:val="00E52486"/>
    <w:rsid w:val="00E820A2"/>
    <w:rsid w:val="00E91A2C"/>
    <w:rsid w:val="00EB7BFB"/>
    <w:rsid w:val="00F11678"/>
    <w:rsid w:val="00F12EC2"/>
    <w:rsid w:val="00F16467"/>
    <w:rsid w:val="00F41DFA"/>
    <w:rsid w:val="00F47BBD"/>
    <w:rsid w:val="00F55EEE"/>
    <w:rsid w:val="00F62D73"/>
    <w:rsid w:val="00F7090B"/>
    <w:rsid w:val="00F746A6"/>
    <w:rsid w:val="00FA3252"/>
    <w:rsid w:val="00FA37C6"/>
    <w:rsid w:val="00FB2311"/>
    <w:rsid w:val="00FC5460"/>
    <w:rsid w:val="00FC7F66"/>
    <w:rsid w:val="00FD0FB3"/>
    <w:rsid w:val="00FD21F7"/>
    <w:rsid w:val="00FD3438"/>
    <w:rsid w:val="00FD4858"/>
    <w:rsid w:val="00FF0762"/>
    <w:rsid w:val="00FF7815"/>
    <w:rsid w:val="049FF6DE"/>
    <w:rsid w:val="058BBB64"/>
    <w:rsid w:val="060BF1B4"/>
    <w:rsid w:val="080E7A38"/>
    <w:rsid w:val="0A6E4D83"/>
    <w:rsid w:val="0A78B4F0"/>
    <w:rsid w:val="0F08F94D"/>
    <w:rsid w:val="0F180FCB"/>
    <w:rsid w:val="118113C8"/>
    <w:rsid w:val="11E46359"/>
    <w:rsid w:val="16D6A2A4"/>
    <w:rsid w:val="1A9231BE"/>
    <w:rsid w:val="1B75A4FA"/>
    <w:rsid w:val="1D1C82B2"/>
    <w:rsid w:val="1E0A0FFB"/>
    <w:rsid w:val="1EE8B722"/>
    <w:rsid w:val="20EED0DE"/>
    <w:rsid w:val="21F1AE21"/>
    <w:rsid w:val="224E9E7D"/>
    <w:rsid w:val="22DB38B7"/>
    <w:rsid w:val="239AAA9A"/>
    <w:rsid w:val="23A1DCC6"/>
    <w:rsid w:val="28E30E11"/>
    <w:rsid w:val="292C8549"/>
    <w:rsid w:val="2A00481A"/>
    <w:rsid w:val="2AE88C46"/>
    <w:rsid w:val="2B72E437"/>
    <w:rsid w:val="2D1C02B4"/>
    <w:rsid w:val="2F20EFEF"/>
    <w:rsid w:val="2F6E29F1"/>
    <w:rsid w:val="2FA8B5F9"/>
    <w:rsid w:val="301C970F"/>
    <w:rsid w:val="30361B5E"/>
    <w:rsid w:val="31F20488"/>
    <w:rsid w:val="32F28B1D"/>
    <w:rsid w:val="38DCCEAF"/>
    <w:rsid w:val="3B890E34"/>
    <w:rsid w:val="3CD43642"/>
    <w:rsid w:val="3E0C29D6"/>
    <w:rsid w:val="3E97466A"/>
    <w:rsid w:val="3F320A78"/>
    <w:rsid w:val="403316CB"/>
    <w:rsid w:val="40A82C6A"/>
    <w:rsid w:val="410471F0"/>
    <w:rsid w:val="415A7513"/>
    <w:rsid w:val="42ECAE88"/>
    <w:rsid w:val="44D17BA7"/>
    <w:rsid w:val="44E69A68"/>
    <w:rsid w:val="457B5BFC"/>
    <w:rsid w:val="46065E8A"/>
    <w:rsid w:val="4627C1F1"/>
    <w:rsid w:val="4727BE5B"/>
    <w:rsid w:val="4BC24F1C"/>
    <w:rsid w:val="4CB098A8"/>
    <w:rsid w:val="4E4C6909"/>
    <w:rsid w:val="5051F169"/>
    <w:rsid w:val="516B8EA1"/>
    <w:rsid w:val="53176BE4"/>
    <w:rsid w:val="56B3A1FC"/>
    <w:rsid w:val="575070B5"/>
    <w:rsid w:val="5A51153C"/>
    <w:rsid w:val="5B71A7AB"/>
    <w:rsid w:val="5FAD0A4D"/>
    <w:rsid w:val="5FD9B16F"/>
    <w:rsid w:val="61E5E5E2"/>
    <w:rsid w:val="653C07A3"/>
    <w:rsid w:val="6944B841"/>
    <w:rsid w:val="6C1271E0"/>
    <w:rsid w:val="6D565D8C"/>
    <w:rsid w:val="6E5E3D35"/>
    <w:rsid w:val="6EEF73CB"/>
    <w:rsid w:val="7464D3D8"/>
    <w:rsid w:val="75361A70"/>
    <w:rsid w:val="76F5E954"/>
    <w:rsid w:val="78BB0EBC"/>
    <w:rsid w:val="7ADB5A6B"/>
    <w:rsid w:val="7DE94A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11AE1214"/>
  <w15:docId w15:val="{A2024D00-AC3C-4F27-AFA8-7490FAC9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EastAsia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E55D9"/>
  </w:style>
  <w:style w:type="paragraph" w:styleId="Footer">
    <w:name w:val="footer"/>
    <w:basedOn w:val="Normal"/>
    <w:link w:val="FooterChar"/>
    <w:uiPriority w:val="99"/>
    <w:unhideWhenUsed/>
    <w:rsid w:val="00BE55D9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E55D9"/>
  </w:style>
  <w:style w:type="paragraph" w:styleId="BalloonText">
    <w:name w:val="Balloon Text"/>
    <w:basedOn w:val="Normal"/>
    <w:link w:val="BalloonTextChar"/>
    <w:uiPriority w:val="99"/>
    <w:semiHidden/>
    <w:unhideWhenUsed/>
    <w:rsid w:val="00BE55D9"/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E55D9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3CF"/>
    <w:rPr>
      <w:color w:val="0000FF" w:themeColor="hyperlink"/>
      <w:u w:val="single"/>
    </w:rPr>
  </w:style>
  <w:style w:type="paragraph" w:styleId="ListParagraph">
    <w:name w:val="List Paragraph"/>
    <w:basedOn w:val="Normal"/>
    <w:qFormat/>
    <w:rsid w:val="009D1854"/>
    <w:pPr>
      <w:ind w:left="720"/>
      <w:contextualSpacing/>
    </w:pPr>
    <w:rPr>
      <w:rFonts w:ascii="New York" w:hAnsi="New York" w:eastAsia="Times New Roman" w:cs="Times New Roman"/>
      <w:szCs w:val="20"/>
    </w:rPr>
  </w:style>
  <w:style w:type="paragraph" w:styleId="Standard1" w:customStyle="1">
    <w:name w:val="Standard1"/>
    <w:basedOn w:val="Normal"/>
    <w:rsid w:val="000152A5"/>
    <w:pPr>
      <w:spacing w:before="60" w:after="60"/>
    </w:pPr>
    <w:rPr>
      <w:rFonts w:ascii="Times New Roman" w:hAnsi="Times New Roman" w:eastAsia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003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/Relationships>
</file>

<file path=word/_rels/footer1.xml.rels>&#65279;<?xml version="1.0" encoding="utf-8"?><Relationships xmlns="http://schemas.openxmlformats.org/package/2006/relationships"><Relationship Type="http://schemas.openxmlformats.org/officeDocument/2006/relationships/image" Target="/media/image4.jpg" Id="R5fbd3b852fcd48ca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9B08C9-23A0-466D-A332-652F66BD6AB8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Link Strategic Partners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Gabo Lemos</dc:creator>
  <lastModifiedBy>Williams, Stacey A. (DCRA)</lastModifiedBy>
  <revision>14</revision>
  <lastPrinted>2020-02-11T12:40:00.0000000Z</lastPrinted>
  <dcterms:created xsi:type="dcterms:W3CDTF">2021-06-02T14:15:00.0000000Z</dcterms:created>
  <dcterms:modified xsi:type="dcterms:W3CDTF">2021-06-08T16:54:16.9427661Z</dcterms:modified>
</coreProperties>
</file>